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13089F8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>Lab 4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1152D5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3828C941" w:rsidR="007215C6" w:rsidRPr="007215C6" w:rsidRDefault="00E5339E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55C32C4A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543DA05D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5B3E0100" w14:textId="57864886" w:rsidR="00DB7DFC" w:rsidRPr="00DB7DFC" w:rsidRDefault="00DB7DFC" w:rsidP="00DB7DFC">
      <w:pPr>
        <w:pStyle w:val="Heading3"/>
        <w:rPr>
          <w:color w:val="auto"/>
          <w:lang w:val="vi-VN"/>
        </w:rPr>
      </w:pPr>
      <w:r w:rsidRPr="00DB7DFC">
        <w:rPr>
          <w:color w:val="auto"/>
          <w:lang w:val="vi-VN"/>
        </w:rPr>
        <w:t>Khai báo biến và nhập giá trị n</w:t>
      </w:r>
    </w:p>
    <w:p w14:paraId="392BBCCC" w14:textId="60BA577E" w:rsidR="00DB7DFC" w:rsidRPr="00DB7DFC" w:rsidRDefault="00DB7DFC" w:rsidP="00DB7DFC">
      <w:r w:rsidRPr="00DB7DFC">
        <w:rPr>
          <w:noProof/>
        </w:rPr>
        <w:drawing>
          <wp:inline distT="0" distB="0" distL="0" distR="0" wp14:anchorId="67BB59E8" wp14:editId="00E6EED6">
            <wp:extent cx="5715495" cy="2789162"/>
            <wp:effectExtent l="19050" t="1905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278916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9946F9" w14:textId="28223DE1" w:rsidR="0084566B" w:rsidRDefault="00DB7DFC" w:rsidP="00CC4EDC">
      <w:pPr>
        <w:rPr>
          <w:color w:val="000000" w:themeColor="text1"/>
        </w:rPr>
      </w:pPr>
      <w:r w:rsidRPr="00DB7DFC">
        <w:rPr>
          <w:noProof/>
          <w:color w:val="000000" w:themeColor="text1"/>
        </w:rPr>
        <w:drawing>
          <wp:inline distT="0" distB="0" distL="0" distR="0" wp14:anchorId="41F9BFF3" wp14:editId="2545A791">
            <wp:extent cx="4336156" cy="2438611"/>
            <wp:effectExtent l="0" t="0" r="762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7DFC">
        <w:rPr>
          <w:noProof/>
          <w:color w:val="000000" w:themeColor="text1"/>
        </w:rPr>
        <w:drawing>
          <wp:inline distT="0" distB="0" distL="0" distR="0" wp14:anchorId="44AC9989" wp14:editId="2C8AEA79">
            <wp:extent cx="3101609" cy="388654"/>
            <wp:effectExtent l="0" t="0" r="3810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1D6B" w14:textId="0570E125" w:rsidR="00DB7DFC" w:rsidRPr="00DB7DFC" w:rsidRDefault="00654421" w:rsidP="00DB7DFC">
      <w:pPr>
        <w:pStyle w:val="Heading3"/>
        <w:rPr>
          <w:color w:val="auto"/>
        </w:rPr>
      </w:pPr>
      <w:r>
        <w:br w:type="page"/>
      </w:r>
      <w:r w:rsidR="00DB7DFC" w:rsidRPr="00DB7DFC">
        <w:rPr>
          <w:color w:val="auto"/>
          <w:lang w:val="vi-VN"/>
        </w:rPr>
        <w:lastRenderedPageBreak/>
        <w:t>Nhập giá trị Arr[i]</w:t>
      </w:r>
    </w:p>
    <w:p w14:paraId="37C7BC27" w14:textId="4A5F16E5" w:rsidR="00654421" w:rsidRDefault="00DB7DFC" w:rsidP="00654421">
      <w:pPr>
        <w:rPr>
          <w:color w:val="000000" w:themeColor="text1"/>
        </w:rPr>
      </w:pPr>
      <w:r w:rsidRPr="00DB7DFC">
        <w:rPr>
          <w:noProof/>
          <w:color w:val="000000" w:themeColor="text1"/>
        </w:rPr>
        <w:drawing>
          <wp:inline distT="0" distB="0" distL="0" distR="0" wp14:anchorId="0907B994" wp14:editId="0867059C">
            <wp:extent cx="5524979" cy="5082980"/>
            <wp:effectExtent l="0" t="0" r="0" b="381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50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55E62" w14:textId="3A7292BE" w:rsidR="00DB7DFC" w:rsidRDefault="00DB7DFC" w:rsidP="00654421">
      <w:pPr>
        <w:rPr>
          <w:color w:val="000000" w:themeColor="text1"/>
        </w:rPr>
      </w:pPr>
    </w:p>
    <w:p w14:paraId="58746541" w14:textId="045D4D7A" w:rsidR="00DB7DFC" w:rsidRDefault="00DB7DFC" w:rsidP="00654421">
      <w:pPr>
        <w:rPr>
          <w:color w:val="000000" w:themeColor="text1"/>
        </w:rPr>
      </w:pPr>
    </w:p>
    <w:p w14:paraId="0A71F327" w14:textId="5089CAA0" w:rsidR="00DB7DFC" w:rsidRDefault="00DB7DFC" w:rsidP="00654421">
      <w:pPr>
        <w:rPr>
          <w:color w:val="000000" w:themeColor="text1"/>
        </w:rPr>
      </w:pPr>
    </w:p>
    <w:p w14:paraId="512F4373" w14:textId="1D3B7F20" w:rsidR="00DB7DFC" w:rsidRDefault="00DB7DFC" w:rsidP="00654421">
      <w:pPr>
        <w:rPr>
          <w:color w:val="000000" w:themeColor="text1"/>
        </w:rPr>
      </w:pPr>
    </w:p>
    <w:p w14:paraId="0E88BB21" w14:textId="2E7FA5EC" w:rsidR="00DB7DFC" w:rsidRDefault="00DB7DFC" w:rsidP="00654421">
      <w:pPr>
        <w:rPr>
          <w:color w:val="000000" w:themeColor="text1"/>
        </w:rPr>
      </w:pPr>
    </w:p>
    <w:p w14:paraId="720D2CC4" w14:textId="7E7B59D4" w:rsidR="00DB7DFC" w:rsidRDefault="00DB7DFC" w:rsidP="00654421">
      <w:pPr>
        <w:rPr>
          <w:color w:val="000000" w:themeColor="text1"/>
        </w:rPr>
      </w:pPr>
    </w:p>
    <w:p w14:paraId="5D321951" w14:textId="660229A4" w:rsidR="00DB7DFC" w:rsidRDefault="00DB7DFC" w:rsidP="00654421">
      <w:pPr>
        <w:rPr>
          <w:color w:val="000000" w:themeColor="text1"/>
        </w:rPr>
      </w:pPr>
    </w:p>
    <w:p w14:paraId="7C046406" w14:textId="4F7E2627" w:rsidR="00DB7DFC" w:rsidRDefault="00DB7DFC" w:rsidP="00654421">
      <w:pPr>
        <w:rPr>
          <w:color w:val="000000" w:themeColor="text1"/>
        </w:rPr>
      </w:pPr>
    </w:p>
    <w:p w14:paraId="358A7644" w14:textId="3CB603B1" w:rsidR="00DB7DFC" w:rsidRPr="00DB7DFC" w:rsidRDefault="00DB7DFC" w:rsidP="00DB7DFC">
      <w:pPr>
        <w:pStyle w:val="Heading3"/>
        <w:rPr>
          <w:color w:val="auto"/>
          <w:lang w:val="vi-VN"/>
        </w:rPr>
      </w:pPr>
      <w:r w:rsidRPr="00DB7DFC">
        <w:rPr>
          <w:color w:val="auto"/>
        </w:rPr>
        <w:lastRenderedPageBreak/>
        <w:t>In</w:t>
      </w:r>
      <w:r w:rsidRPr="00DB7DFC">
        <w:rPr>
          <w:color w:val="auto"/>
          <w:lang w:val="vi-VN"/>
        </w:rPr>
        <w:t xml:space="preserve"> mảng vừa nhập</w:t>
      </w:r>
    </w:p>
    <w:p w14:paraId="3762F5D4" w14:textId="0D3A6027" w:rsidR="00DB7DFC" w:rsidRDefault="00DB7DFC" w:rsidP="00654421">
      <w:pPr>
        <w:rPr>
          <w:color w:val="000000" w:themeColor="text1"/>
        </w:rPr>
      </w:pPr>
      <w:r w:rsidRPr="00DB7DFC">
        <w:rPr>
          <w:noProof/>
          <w:color w:val="000000" w:themeColor="text1"/>
        </w:rPr>
        <w:drawing>
          <wp:inline distT="0" distB="0" distL="0" distR="0" wp14:anchorId="3439D85D" wp14:editId="2A2E3975">
            <wp:extent cx="5075360" cy="2819644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75360" cy="281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77829" w14:textId="043133FD" w:rsidR="00DB7DFC" w:rsidRDefault="00DB7DFC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</w:rPr>
        <w:t>Kết</w:t>
      </w:r>
      <w:r w:rsidRPr="00DB7DFC">
        <w:rPr>
          <w:color w:val="auto"/>
          <w:lang w:val="vi-VN"/>
        </w:rPr>
        <w:t xml:space="preserve"> quả thực hiện chương trình</w:t>
      </w:r>
    </w:p>
    <w:p w14:paraId="6EA41938" w14:textId="7346B620" w:rsidR="00DB7DFC" w:rsidRDefault="00DB7DFC" w:rsidP="00DB7DFC">
      <w:pPr>
        <w:rPr>
          <w:lang w:val="vi-VN"/>
        </w:rPr>
      </w:pPr>
      <w:r>
        <w:rPr>
          <w:lang w:val="vi-VN"/>
        </w:rPr>
        <w:t>Chạy chương trình trên :</w:t>
      </w:r>
    </w:p>
    <w:p w14:paraId="76E6E6CB" w14:textId="7B75CB9C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5CE9E4AD" wp14:editId="13F6BB22">
            <wp:extent cx="3421677" cy="121931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121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10BB7" w14:textId="77E3A53B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Với n = -2 (&lt;1) không thỏa yêu cầu bài toán, chương trình yêu cầu nhập lại:</w:t>
      </w:r>
    </w:p>
    <w:p w14:paraId="41216A5F" w14:textId="09137C10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1D4B754C" wp14:editId="72DFA6EB">
            <wp:extent cx="3718882" cy="990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99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4B1C" w14:textId="258CF057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Với n = 102 (&gt;100) không thỏa yêu cầu bài toán, chương trình yêu cầu nhập lại:</w:t>
      </w:r>
    </w:p>
    <w:p w14:paraId="1B2E13CA" w14:textId="47930188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6DAEA2F5" wp14:editId="5FAE8810">
            <wp:extent cx="3558848" cy="137172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37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EAACA" w14:textId="794435A6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Với n = 0 (&lt;1) không thỏa yêu cầu bài toán, chương trình yêu cầu nhập lại lần nữa:</w:t>
      </w:r>
    </w:p>
    <w:p w14:paraId="153540F0" w14:textId="640C9C23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126BB824" wp14:editId="4983E59D">
            <wp:extent cx="3581710" cy="106689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EDE54" w14:textId="1B8BDE32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Với n = 6, thỏa yêu cầu bài toán, tiếp tục nhập phần tử thứ A[1] của mảng.</w:t>
      </w:r>
    </w:p>
    <w:p w14:paraId="45C700E0" w14:textId="20655787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3062D2D0" wp14:editId="5A3E3ADF">
            <wp:extent cx="1318374" cy="9906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18374" cy="99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B99B3" w14:textId="272F77B4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1] = 12, thỏa yêu cầu bài toán, tiếp tục nhập phần tử thứ A[2] của mảng.</w:t>
      </w:r>
    </w:p>
    <w:p w14:paraId="44C462DC" w14:textId="4186094E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0292E1E2" wp14:editId="57F04177">
            <wp:extent cx="1226926" cy="1143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26926" cy="11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DD5A5" w14:textId="75DE0E04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2] = -2 (số âm),không thỏa yêu cầu bài toán, chương trình yêu cầu nhập lại.</w:t>
      </w:r>
    </w:p>
    <w:p w14:paraId="62CCB4C0" w14:textId="7583D2B4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6068FE04" wp14:editId="36E5C9ED">
            <wp:extent cx="2552921" cy="106689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52921" cy="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A00" w14:textId="4E6A9740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lastRenderedPageBreak/>
        <w:t>A[2] = 50, thỏa yêu cầu bài toán, tiếp tục nhập phần tử thứ A[3] của mảng.</w:t>
      </w:r>
    </w:p>
    <w:p w14:paraId="5D373DD2" w14:textId="12FC5077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74A79269" wp14:editId="5BA8B44A">
            <wp:extent cx="1181202" cy="13717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81202" cy="137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EF667" w14:textId="11E243A7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3] = 0, thỏa yêu cầu bài toán, tiếp tục nhập phần tử thứ A[4] của mảng.</w:t>
      </w:r>
    </w:p>
    <w:p w14:paraId="464E88F9" w14:textId="01E0840C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0E33DA41" wp14:editId="7648AF60">
            <wp:extent cx="1165961" cy="106689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165961" cy="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D525C" w14:textId="15965F6A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4] = 3, thỏa yêu cầu bài toán, tiếp tục nhập phần tử thứ A[5] của mảng.</w:t>
      </w:r>
    </w:p>
    <w:p w14:paraId="44D70FEB" w14:textId="3E8F83D2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545FE743" wp14:editId="7E37D266">
            <wp:extent cx="1165961" cy="129551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65961" cy="1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B782E" w14:textId="37917613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5] = 9, thỏa yêu cầu bài toán, tiếp tục nhập phần tử thứ A[6] của mảng.</w:t>
      </w:r>
    </w:p>
    <w:p w14:paraId="22C0F75E" w14:textId="50CE41C4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13BDD632" wp14:editId="74CEF568">
            <wp:extent cx="1280271" cy="91448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80271" cy="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198E6" w14:textId="48540611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6] = -15 (số âm),không thỏa yêu cầu bài toán, chương trình yêu cầu nhập lại.</w:t>
      </w:r>
    </w:p>
    <w:p w14:paraId="5A79A459" w14:textId="67668536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19E3EADF" wp14:editId="57B61A44">
            <wp:extent cx="2598645" cy="106689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952B7" w14:textId="2F00F5FE" w:rsidR="00DB7DFC" w:rsidRPr="00DB7DFC" w:rsidRDefault="00DB7DFC" w:rsidP="00DB7DFC">
      <w:pPr>
        <w:pStyle w:val="ListParagraph"/>
        <w:numPr>
          <w:ilvl w:val="0"/>
          <w:numId w:val="8"/>
        </w:numPr>
        <w:rPr>
          <w:lang w:val="vi-VN"/>
        </w:rPr>
      </w:pPr>
      <w:r w:rsidRPr="00DB7DFC">
        <w:rPr>
          <w:lang w:val="vi-VN"/>
        </w:rPr>
        <w:t>A[6] = 152, thỏa yêu cầu bài toán. Đến đây, mảng đã đủ 6 phần tử, xuất mảng ra màn hình.</w:t>
      </w:r>
    </w:p>
    <w:p w14:paraId="63115A7D" w14:textId="492D3494" w:rsidR="00DB7DFC" w:rsidRDefault="00DB7DFC" w:rsidP="00DB7DFC">
      <w:pPr>
        <w:rPr>
          <w:lang w:val="vi-VN"/>
        </w:rPr>
      </w:pPr>
      <w:r w:rsidRPr="00DB7DFC">
        <w:rPr>
          <w:noProof/>
          <w:lang w:val="vi-VN"/>
        </w:rPr>
        <w:drawing>
          <wp:inline distT="0" distB="0" distL="0" distR="0" wp14:anchorId="6646DFEA" wp14:editId="4808FF28">
            <wp:extent cx="1310754" cy="144793"/>
            <wp:effectExtent l="0" t="0" r="381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10754" cy="14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CA85" w14:textId="34958479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t>Kết luận:</w:t>
      </w:r>
      <w:r>
        <w:rPr>
          <w:lang w:val="vi-VN"/>
        </w:rPr>
        <w:t xml:space="preserve"> Chương trình trên chạy đúng với dự đoán, thỏa yêu chương trình (*) đặt ra.</w:t>
      </w:r>
    </w:p>
    <w:p w14:paraId="1D3681C6" w14:textId="77777777" w:rsidR="00DB7DFC" w:rsidRDefault="00DB7DFC" w:rsidP="00DB7DFC">
      <w:pPr>
        <w:rPr>
          <w:lang w:val="vi-VN"/>
        </w:rPr>
      </w:pPr>
    </w:p>
    <w:p w14:paraId="4E1FC462" w14:textId="77777777" w:rsidR="00DB7DFC" w:rsidRDefault="00DB7DFC" w:rsidP="00DB7DFC">
      <w:pPr>
        <w:rPr>
          <w:lang w:val="vi-VN"/>
        </w:rPr>
      </w:pPr>
    </w:p>
    <w:p w14:paraId="4B8B1A80" w14:textId="0E0ADB28" w:rsidR="00DB7DFC" w:rsidRPr="00DB7DFC" w:rsidRDefault="00DB7DFC" w:rsidP="00DB7DFC">
      <w:pPr>
        <w:rPr>
          <w:lang w:val="vi-VN"/>
        </w:rPr>
      </w:pPr>
    </w:p>
    <w:p w14:paraId="659F6F4B" w14:textId="59995717" w:rsidR="0084566B" w:rsidRPr="0084566B" w:rsidRDefault="0084566B" w:rsidP="00CC4EDC">
      <w:pPr>
        <w:rPr>
          <w:color w:val="FF0000"/>
          <w:sz w:val="28"/>
          <w:szCs w:val="24"/>
        </w:rPr>
      </w:pPr>
      <w:r w:rsidRPr="0084566B">
        <w:rPr>
          <w:color w:val="FF0000"/>
          <w:sz w:val="28"/>
          <w:szCs w:val="24"/>
        </w:rPr>
        <w:t>Lưu ý sinh viên:</w:t>
      </w:r>
    </w:p>
    <w:p w14:paraId="6AAEF594" w14:textId="208777FB" w:rsidR="0084566B" w:rsidRPr="0084566B" w:rsidRDefault="0084566B" w:rsidP="00CC4EDC">
      <w:pPr>
        <w:rPr>
          <w:color w:val="FF0000"/>
          <w:sz w:val="28"/>
          <w:szCs w:val="24"/>
        </w:rPr>
      </w:pPr>
      <w:r w:rsidRPr="0084566B">
        <w:rPr>
          <w:color w:val="FF0000"/>
          <w:sz w:val="28"/>
          <w:szCs w:val="24"/>
        </w:rPr>
        <w:t>- Cần chuẩn bị bài ở nhà trước</w:t>
      </w:r>
    </w:p>
    <w:p w14:paraId="08129CAC" w14:textId="2E176D1D" w:rsidR="0084566B" w:rsidRPr="0084566B" w:rsidRDefault="0084566B" w:rsidP="00CC4EDC">
      <w:pPr>
        <w:rPr>
          <w:color w:val="FF0000"/>
          <w:sz w:val="28"/>
          <w:szCs w:val="24"/>
        </w:rPr>
      </w:pPr>
      <w:r w:rsidRPr="0084566B">
        <w:rPr>
          <w:color w:val="FF0000"/>
          <w:sz w:val="28"/>
          <w:szCs w:val="24"/>
        </w:rPr>
        <w:t>- Sinh viên đi trễ quá 10 phút sẽ không được vào lớp (điểm buổi thực hành bằng Không)</w:t>
      </w:r>
    </w:p>
    <w:sectPr w:rsidR="0084566B" w:rsidRPr="0084566B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CFCCF" w14:textId="77777777" w:rsidR="001152D5" w:rsidRDefault="001152D5" w:rsidP="00A12C02">
      <w:pPr>
        <w:spacing w:after="0" w:line="240" w:lineRule="auto"/>
      </w:pPr>
      <w:r>
        <w:separator/>
      </w:r>
    </w:p>
  </w:endnote>
  <w:endnote w:type="continuationSeparator" w:id="0">
    <w:p w14:paraId="2F313DD0" w14:textId="77777777" w:rsidR="001152D5" w:rsidRDefault="001152D5" w:rsidP="00A12C02">
      <w:pPr>
        <w:spacing w:after="0" w:line="240" w:lineRule="auto"/>
      </w:pPr>
      <w:r>
        <w:continuationSeparator/>
      </w:r>
    </w:p>
  </w:endnote>
  <w:endnote w:type="continuationNotice" w:id="1">
    <w:p w14:paraId="6B64EFCA" w14:textId="77777777" w:rsidR="001152D5" w:rsidRDefault="001152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1152D5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5F1A6" w14:textId="77777777" w:rsidR="001152D5" w:rsidRDefault="001152D5" w:rsidP="00A12C02">
      <w:pPr>
        <w:spacing w:after="0" w:line="240" w:lineRule="auto"/>
      </w:pPr>
      <w:r>
        <w:separator/>
      </w:r>
    </w:p>
  </w:footnote>
  <w:footnote w:type="continuationSeparator" w:id="0">
    <w:p w14:paraId="62AA4F5F" w14:textId="77777777" w:rsidR="001152D5" w:rsidRDefault="001152D5" w:rsidP="00A12C02">
      <w:pPr>
        <w:spacing w:after="0" w:line="240" w:lineRule="auto"/>
      </w:pPr>
      <w:r>
        <w:continuationSeparator/>
      </w:r>
    </w:p>
  </w:footnote>
  <w:footnote w:type="continuationNotice" w:id="1">
    <w:p w14:paraId="1F45E79A" w14:textId="77777777" w:rsidR="001152D5" w:rsidRDefault="001152D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4"/>
  </w:num>
  <w:num w:numId="3" w16cid:durableId="222566137">
    <w:abstractNumId w:val="3"/>
  </w:num>
  <w:num w:numId="4" w16cid:durableId="345720004">
    <w:abstractNumId w:val="1"/>
  </w:num>
  <w:num w:numId="5" w16cid:durableId="1341392992">
    <w:abstractNumId w:val="6"/>
  </w:num>
  <w:num w:numId="6" w16cid:durableId="2000115387">
    <w:abstractNumId w:val="2"/>
  </w:num>
  <w:num w:numId="7" w16cid:durableId="1600719675">
    <w:abstractNumId w:val="7"/>
  </w:num>
  <w:num w:numId="8" w16cid:durableId="21082313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36BBD"/>
    <w:rsid w:val="00081D0F"/>
    <w:rsid w:val="00083B8D"/>
    <w:rsid w:val="001152D5"/>
    <w:rsid w:val="00137695"/>
    <w:rsid w:val="00145469"/>
    <w:rsid w:val="0016231B"/>
    <w:rsid w:val="001D15DE"/>
    <w:rsid w:val="00216A0E"/>
    <w:rsid w:val="00271C55"/>
    <w:rsid w:val="002B2A24"/>
    <w:rsid w:val="002D6F71"/>
    <w:rsid w:val="00316E1E"/>
    <w:rsid w:val="003312D1"/>
    <w:rsid w:val="00376F01"/>
    <w:rsid w:val="003A40C4"/>
    <w:rsid w:val="003A4B67"/>
    <w:rsid w:val="003E05DC"/>
    <w:rsid w:val="00467147"/>
    <w:rsid w:val="004955BE"/>
    <w:rsid w:val="004C18EC"/>
    <w:rsid w:val="005C4A53"/>
    <w:rsid w:val="005D2A35"/>
    <w:rsid w:val="00654421"/>
    <w:rsid w:val="006A301A"/>
    <w:rsid w:val="006B68CB"/>
    <w:rsid w:val="007215C6"/>
    <w:rsid w:val="00725BC7"/>
    <w:rsid w:val="007C0DBE"/>
    <w:rsid w:val="0084566B"/>
    <w:rsid w:val="00864558"/>
    <w:rsid w:val="00972E08"/>
    <w:rsid w:val="009D5E69"/>
    <w:rsid w:val="009F66EF"/>
    <w:rsid w:val="00A12C02"/>
    <w:rsid w:val="00A318A6"/>
    <w:rsid w:val="00A550C3"/>
    <w:rsid w:val="00A78A44"/>
    <w:rsid w:val="00B51A52"/>
    <w:rsid w:val="00BC46F9"/>
    <w:rsid w:val="00BF2F30"/>
    <w:rsid w:val="00C2747E"/>
    <w:rsid w:val="00C31665"/>
    <w:rsid w:val="00C42D1B"/>
    <w:rsid w:val="00C95117"/>
    <w:rsid w:val="00CC4EDC"/>
    <w:rsid w:val="00D56D3A"/>
    <w:rsid w:val="00D853F8"/>
    <w:rsid w:val="00DB7DFC"/>
    <w:rsid w:val="00DE60C9"/>
    <w:rsid w:val="00DE7436"/>
    <w:rsid w:val="00E1185D"/>
    <w:rsid w:val="00E44772"/>
    <w:rsid w:val="00E5339E"/>
    <w:rsid w:val="00EE29DB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DFC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3</cp:revision>
  <dcterms:created xsi:type="dcterms:W3CDTF">2022-05-16T07:58:00Z</dcterms:created>
  <dcterms:modified xsi:type="dcterms:W3CDTF">2022-05-2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